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D90" w:rsidRPr="006F2DDB" w:rsidRDefault="00D26D90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6F2DDB">
        <w:rPr>
          <w:rFonts w:eastAsia="標楷體"/>
          <w:b/>
          <w:kern w:val="2"/>
          <w:sz w:val="32"/>
          <w:szCs w:val="32"/>
        </w:rPr>
        <w:t>元智大學</w:t>
      </w:r>
      <w:r w:rsidR="001E2F5C" w:rsidRPr="006F2DDB">
        <w:rPr>
          <w:rFonts w:eastAsia="標楷體" w:hint="eastAsia"/>
          <w:b/>
          <w:kern w:val="2"/>
          <w:sz w:val="32"/>
          <w:szCs w:val="32"/>
        </w:rPr>
        <w:t xml:space="preserve"> </w:t>
      </w:r>
      <w:r w:rsidRPr="006F2DDB">
        <w:rPr>
          <w:rFonts w:eastAsia="標楷體"/>
          <w:b/>
          <w:kern w:val="2"/>
          <w:sz w:val="32"/>
          <w:szCs w:val="32"/>
        </w:rPr>
        <w:t>工業工程與管理</w:t>
      </w:r>
      <w:r w:rsidR="00340E6F">
        <w:rPr>
          <w:rFonts w:eastAsia="標楷體" w:hint="eastAsia"/>
          <w:b/>
          <w:kern w:val="2"/>
          <w:sz w:val="32"/>
          <w:szCs w:val="32"/>
          <w:lang w:eastAsia="zh-HK"/>
        </w:rPr>
        <w:t>學系</w:t>
      </w:r>
    </w:p>
    <w:p w:rsidR="00D26D90" w:rsidRPr="006F2DDB" w:rsidRDefault="009601C8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bookmarkStart w:id="0" w:name="_GoBack"/>
      <w:r>
        <w:rPr>
          <w:rFonts w:eastAsia="標楷體" w:hint="eastAsia"/>
          <w:b/>
          <w:kern w:val="2"/>
          <w:sz w:val="32"/>
          <w:szCs w:val="32"/>
          <w:lang w:eastAsia="zh-HK"/>
        </w:rPr>
        <w:t>碩</w:t>
      </w:r>
      <w:r w:rsidR="00D26D90" w:rsidRPr="006F2DDB">
        <w:rPr>
          <w:rFonts w:eastAsia="標楷體"/>
          <w:b/>
          <w:kern w:val="2"/>
          <w:sz w:val="32"/>
          <w:szCs w:val="32"/>
        </w:rPr>
        <w:t>士論文指導教授推薦函</w:t>
      </w:r>
    </w:p>
    <w:bookmarkEnd w:id="0"/>
    <w:p w:rsidR="001E2F5C" w:rsidRPr="006F2DDB" w:rsidRDefault="009601C8" w:rsidP="006F2DDB">
      <w:pPr>
        <w:spacing w:line="400" w:lineRule="exact"/>
        <w:ind w:rightChars="-201" w:right="-482"/>
        <w:jc w:val="center"/>
        <w:rPr>
          <w:rFonts w:eastAsia="標楷體"/>
          <w:b/>
          <w:kern w:val="2"/>
          <w:sz w:val="28"/>
          <w:szCs w:val="28"/>
        </w:rPr>
      </w:pPr>
      <w:r w:rsidRPr="009601C8">
        <w:rPr>
          <w:rFonts w:eastAsia="標楷體"/>
          <w:b/>
          <w:kern w:val="2"/>
          <w:sz w:val="28"/>
          <w:szCs w:val="28"/>
        </w:rPr>
        <w:t>Thesis</w:t>
      </w:r>
      <w:r w:rsidR="001E2F5C" w:rsidRPr="006F2DDB">
        <w:rPr>
          <w:rFonts w:eastAsia="標楷體"/>
          <w:b/>
          <w:kern w:val="2"/>
          <w:sz w:val="28"/>
          <w:szCs w:val="28"/>
        </w:rPr>
        <w:t xml:space="preserve"> Advisor’s Recommendation</w:t>
      </w:r>
    </w:p>
    <w:p w:rsidR="006F2DDB" w:rsidRPr="006F2DDB" w:rsidRDefault="00340E6F" w:rsidP="00340E6F">
      <w:pPr>
        <w:adjustRightInd/>
        <w:spacing w:line="400" w:lineRule="exact"/>
        <w:ind w:leftChars="-118" w:left="-283" w:rightChars="-201" w:right="-482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 w:rsidRPr="006F2DDB">
        <w:rPr>
          <w:rFonts w:eastAsia="標楷體"/>
          <w:b/>
          <w:kern w:val="2"/>
          <w:sz w:val="28"/>
          <w:szCs w:val="28"/>
        </w:rPr>
        <w:t xml:space="preserve">Department </w:t>
      </w:r>
      <w:r>
        <w:rPr>
          <w:rFonts w:eastAsia="標楷體" w:hint="eastAsia"/>
          <w:b/>
          <w:kern w:val="2"/>
          <w:sz w:val="28"/>
          <w:szCs w:val="28"/>
        </w:rPr>
        <w:t>o</w:t>
      </w:r>
      <w:r>
        <w:rPr>
          <w:rFonts w:eastAsia="標楷體"/>
          <w:b/>
          <w:kern w:val="2"/>
          <w:sz w:val="28"/>
          <w:szCs w:val="28"/>
        </w:rPr>
        <w:t xml:space="preserve">f </w:t>
      </w:r>
      <w:r w:rsidR="006F2DDB" w:rsidRPr="006F2DDB">
        <w:rPr>
          <w:rFonts w:eastAsia="標楷體"/>
          <w:b/>
          <w:kern w:val="2"/>
          <w:sz w:val="28"/>
          <w:szCs w:val="28"/>
        </w:rPr>
        <w:t>Industrial Engineering &amp; Management, Yuan Ze University</w:t>
      </w:r>
    </w:p>
    <w:tbl>
      <w:tblPr>
        <w:tblW w:w="9504" w:type="dxa"/>
        <w:tblInd w:w="-3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04"/>
      </w:tblGrid>
      <w:tr w:rsidR="00D26D90" w:rsidTr="00D26D90">
        <w:trPr>
          <w:trHeight w:val="10020"/>
        </w:trPr>
        <w:tc>
          <w:tcPr>
            <w:tcW w:w="9504" w:type="dxa"/>
          </w:tcPr>
          <w:p w:rsidR="001E2F5C" w:rsidRDefault="001E2F5C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124F32" w:rsidRDefault="00124F32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學</w:t>
            </w:r>
            <w:r>
              <w:rPr>
                <w:rFonts w:eastAsia="標楷體" w:hint="eastAsia"/>
                <w:sz w:val="32"/>
                <w:szCs w:val="32"/>
              </w:rPr>
              <w:t xml:space="preserve"> </w:t>
            </w:r>
            <w:r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號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　　</w:t>
            </w:r>
          </w:p>
          <w:p w:rsidR="006F2DDB" w:rsidRPr="00124F32" w:rsidRDefault="006F2DDB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/>
                <w:sz w:val="28"/>
                <w:szCs w:val="28"/>
              </w:rPr>
              <w:t>Student ID</w:t>
            </w:r>
            <w:r w:rsidRPr="00124F32">
              <w:rPr>
                <w:rFonts w:eastAsia="標楷體" w:hint="eastAsia"/>
                <w:sz w:val="28"/>
                <w:szCs w:val="28"/>
              </w:rPr>
              <w:t xml:space="preserve"> </w:t>
            </w:r>
          </w:p>
          <w:p w:rsidR="006F2DDB" w:rsidRDefault="006F2DDB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姓</w:t>
            </w:r>
            <w:r w:rsidR="001E2F5C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E2F5C"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名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="00831993">
              <w:rPr>
                <w:rFonts w:eastAsia="標楷體"/>
                <w:sz w:val="32"/>
                <w:szCs w:val="32"/>
                <w:u w:val="single"/>
              </w:rPr>
              <w:t xml:space="preserve">        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</w:p>
          <w:p w:rsidR="001E2F5C" w:rsidRPr="00124F32" w:rsidRDefault="000F6C92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/>
                <w:sz w:val="28"/>
                <w:szCs w:val="28"/>
              </w:rPr>
              <w:t>Student</w:t>
            </w:r>
            <w:r w:rsidRPr="00124F32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1E2F5C" w:rsidRPr="00124F32">
              <w:rPr>
                <w:rFonts w:eastAsia="標楷體"/>
                <w:sz w:val="28"/>
                <w:szCs w:val="28"/>
              </w:rPr>
              <w:t>Name</w:t>
            </w:r>
          </w:p>
          <w:p w:rsidR="001E2F5C" w:rsidRPr="001E2F5C" w:rsidRDefault="001E2F5C" w:rsidP="000F6C92">
            <w:pPr>
              <w:spacing w:line="320" w:lineRule="exact"/>
              <w:ind w:leftChars="232" w:left="557" w:firstLineChars="200" w:firstLine="560"/>
              <w:jc w:val="both"/>
              <w:rPr>
                <w:rFonts w:eastAsia="標楷體"/>
                <w:sz w:val="28"/>
                <w:szCs w:val="28"/>
              </w:rPr>
            </w:pPr>
          </w:p>
          <w:p w:rsidR="00124F32" w:rsidRDefault="00D26D90" w:rsidP="00124F32">
            <w:pPr>
              <w:spacing w:before="360" w:line="240" w:lineRule="auto"/>
              <w:ind w:leftChars="232" w:left="557" w:firstLine="284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D26D90">
              <w:rPr>
                <w:rFonts w:eastAsia="標楷體"/>
                <w:sz w:val="32"/>
                <w:szCs w:val="32"/>
              </w:rPr>
              <w:t>所提之論文題目</w:t>
            </w:r>
            <w:r w:rsidR="009601C8" w:rsidRPr="00D26D90">
              <w:rPr>
                <w:rFonts w:eastAsia="標楷體"/>
                <w:sz w:val="32"/>
                <w:szCs w:val="32"/>
              </w:rPr>
              <w:t>：</w:t>
            </w:r>
          </w:p>
          <w:p w:rsidR="00D26D90" w:rsidRPr="009601C8" w:rsidRDefault="009601C8" w:rsidP="00124F32">
            <w:pPr>
              <w:spacing w:line="240" w:lineRule="auto"/>
              <w:ind w:leftChars="232" w:left="557" w:firstLine="284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9601C8">
              <w:rPr>
                <w:rFonts w:eastAsia="標楷體"/>
                <w:kern w:val="2"/>
                <w:sz w:val="28"/>
                <w:szCs w:val="28"/>
              </w:rPr>
              <w:t>Thesis</w:t>
            </w:r>
            <w:r w:rsidR="001E2F5C" w:rsidRPr="00124F32">
              <w:rPr>
                <w:rFonts w:eastAsia="標楷體"/>
                <w:kern w:val="2"/>
                <w:sz w:val="28"/>
                <w:szCs w:val="28"/>
              </w:rPr>
              <w:t xml:space="preserve"> Title</w:t>
            </w:r>
          </w:p>
          <w:p w:rsidR="00D26D90" w:rsidRDefault="00D26D90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</w:p>
          <w:p w:rsidR="00D26D90" w:rsidRDefault="00D26D90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</w:p>
          <w:p w:rsidR="000F6C92" w:rsidRPr="00D26D90" w:rsidRDefault="000F6C92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                       </w:t>
            </w:r>
          </w:p>
          <w:p w:rsidR="00340E6F" w:rsidRDefault="00340E6F" w:rsidP="00736EE9">
            <w:pPr>
              <w:spacing w:line="240" w:lineRule="auto"/>
              <w:ind w:leftChars="332" w:left="797"/>
              <w:rPr>
                <w:rFonts w:eastAsia="標楷體"/>
                <w:sz w:val="32"/>
                <w:szCs w:val="32"/>
              </w:rPr>
            </w:pPr>
          </w:p>
          <w:p w:rsidR="00736EE9" w:rsidRPr="00E456E3" w:rsidRDefault="00D26D90" w:rsidP="00736EE9">
            <w:pPr>
              <w:spacing w:line="240" w:lineRule="auto"/>
              <w:ind w:leftChars="332" w:left="797"/>
              <w:rPr>
                <w:rFonts w:eastAsia="標楷體"/>
                <w:sz w:val="32"/>
                <w:szCs w:val="32"/>
              </w:rPr>
            </w:pPr>
            <w:r w:rsidRPr="00E456E3">
              <w:rPr>
                <w:rFonts w:eastAsia="標楷體"/>
                <w:sz w:val="32"/>
                <w:szCs w:val="32"/>
              </w:rPr>
              <w:t>係由本人指導撰述，同意提付審查。</w:t>
            </w:r>
          </w:p>
          <w:p w:rsidR="00D26D90" w:rsidRPr="00E456E3" w:rsidRDefault="00F6441E" w:rsidP="00736EE9">
            <w:pPr>
              <w:spacing w:line="240" w:lineRule="auto"/>
              <w:ind w:leftChars="332" w:left="797"/>
              <w:rPr>
                <w:rFonts w:eastAsia="標楷體"/>
                <w:sz w:val="28"/>
                <w:szCs w:val="28"/>
              </w:rPr>
            </w:pPr>
            <w:r w:rsidRPr="00E456E3">
              <w:rPr>
                <w:rFonts w:eastAsia="標楷體" w:hint="eastAsia"/>
                <w:sz w:val="28"/>
                <w:szCs w:val="28"/>
              </w:rPr>
              <w:t>Th</w:t>
            </w:r>
            <w:r w:rsidRPr="00E456E3">
              <w:rPr>
                <w:rFonts w:eastAsia="標楷體"/>
                <w:sz w:val="28"/>
                <w:szCs w:val="28"/>
              </w:rPr>
              <w:t xml:space="preserve">e above mentioned </w:t>
            </w:r>
            <w:r w:rsidR="00124F32" w:rsidRPr="00E456E3">
              <w:rPr>
                <w:rFonts w:eastAsia="標楷體"/>
                <w:sz w:val="28"/>
                <w:szCs w:val="28"/>
              </w:rPr>
              <w:t>d</w:t>
            </w:r>
            <w:r w:rsidR="00681675" w:rsidRPr="00E456E3">
              <w:rPr>
                <w:rFonts w:eastAsia="標楷體"/>
                <w:sz w:val="28"/>
                <w:szCs w:val="28"/>
              </w:rPr>
              <w:t>issertation is</w:t>
            </w:r>
            <w:r w:rsidRPr="00E456E3">
              <w:rPr>
                <w:rFonts w:eastAsia="標楷體"/>
                <w:sz w:val="28"/>
                <w:szCs w:val="28"/>
              </w:rPr>
              <w:t xml:space="preserve"> under my guidance and agreed to be submitted for review.</w:t>
            </w:r>
          </w:p>
          <w:p w:rsidR="00D26D90" w:rsidRDefault="00D26D90" w:rsidP="00736EE9">
            <w:pPr>
              <w:spacing w:before="960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736EE9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指導教授簽名</w:t>
            </w:r>
            <w:r w:rsidR="000A11D8">
              <w:rPr>
                <w:rFonts w:eastAsia="標楷體" w:hint="eastAsia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 w:rsidR="000F6C92">
              <w:rPr>
                <w:rFonts w:eastAsia="標楷體" w:hint="eastAsia"/>
                <w:sz w:val="32"/>
                <w:szCs w:val="32"/>
                <w:u w:val="single"/>
              </w:rPr>
              <w:t xml:space="preserve">             </w:t>
            </w:r>
            <w:r w:rsidR="00687512">
              <w:rPr>
                <w:rFonts w:eastAsia="標楷體"/>
                <w:sz w:val="32"/>
                <w:szCs w:val="32"/>
                <w:u w:val="single"/>
              </w:rPr>
              <w:t xml:space="preserve">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Pr="00D26D90">
              <w:rPr>
                <w:rFonts w:eastAsia="標楷體"/>
                <w:sz w:val="32"/>
                <w:szCs w:val="32"/>
              </w:rPr>
              <w:t xml:space="preserve"> </w:t>
            </w:r>
          </w:p>
          <w:p w:rsidR="00124F32" w:rsidRDefault="000F6C92" w:rsidP="00124F32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 w:rsidRPr="00124F32">
              <w:rPr>
                <w:rFonts w:eastAsia="標楷體"/>
                <w:sz w:val="28"/>
                <w:szCs w:val="28"/>
              </w:rPr>
              <w:t>Advisor Signature</w:t>
            </w:r>
          </w:p>
          <w:p w:rsidR="00124F32" w:rsidRDefault="00124F32" w:rsidP="00124F3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240" w:lineRule="auto"/>
              <w:ind w:right="1920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124F32" w:rsidRDefault="00124F32" w:rsidP="00124F32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>日期</w:t>
            </w:r>
            <w:r w:rsidR="000A11D8">
              <w:rPr>
                <w:rFonts w:eastAsia="標楷體" w:hint="eastAsia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="00687512" w:rsidRPr="00D26D90">
              <w:rPr>
                <w:rFonts w:eastAsia="標楷體"/>
                <w:sz w:val="32"/>
                <w:szCs w:val="32"/>
                <w:u w:val="single"/>
              </w:rPr>
              <w:t xml:space="preserve">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Pr="00D26D90">
              <w:rPr>
                <w:rFonts w:eastAsia="標楷體"/>
                <w:sz w:val="32"/>
                <w:szCs w:val="32"/>
              </w:rPr>
              <w:t xml:space="preserve"> </w:t>
            </w:r>
          </w:p>
          <w:p w:rsidR="00124F32" w:rsidRPr="00124F32" w:rsidRDefault="00124F32" w:rsidP="00124F32">
            <w:pPr>
              <w:spacing w:line="360" w:lineRule="exact"/>
              <w:ind w:leftChars="372" w:left="893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 w:hint="eastAsia"/>
                <w:sz w:val="28"/>
                <w:szCs w:val="28"/>
              </w:rPr>
              <w:t>Da</w:t>
            </w:r>
            <w:r w:rsidRPr="00124F32">
              <w:rPr>
                <w:rFonts w:eastAsia="標楷體"/>
                <w:sz w:val="28"/>
                <w:szCs w:val="28"/>
              </w:rPr>
              <w:t>te                      (</w:t>
            </w:r>
            <w:r w:rsidRPr="00124F32">
              <w:rPr>
                <w:rFonts w:eastAsia="標楷體"/>
                <w:sz w:val="28"/>
                <w:szCs w:val="28"/>
              </w:rPr>
              <w:t>年</w:t>
            </w:r>
            <w:r w:rsidRPr="00124F32">
              <w:rPr>
                <w:rFonts w:eastAsia="標楷體"/>
                <w:sz w:val="28"/>
                <w:szCs w:val="28"/>
              </w:rPr>
              <w:t>/</w:t>
            </w:r>
            <w:r w:rsidRPr="00124F32">
              <w:rPr>
                <w:rFonts w:eastAsia="標楷體"/>
                <w:sz w:val="28"/>
                <w:szCs w:val="28"/>
              </w:rPr>
              <w:t>月</w:t>
            </w:r>
            <w:r w:rsidRPr="00124F32">
              <w:rPr>
                <w:rFonts w:eastAsia="標楷體"/>
                <w:sz w:val="28"/>
                <w:szCs w:val="28"/>
              </w:rPr>
              <w:t>/</w:t>
            </w:r>
            <w:r w:rsidRPr="00124F32">
              <w:rPr>
                <w:rFonts w:eastAsia="標楷體"/>
                <w:sz w:val="28"/>
                <w:szCs w:val="28"/>
              </w:rPr>
              <w:t>日</w:t>
            </w:r>
            <w:r w:rsidRPr="00124F32">
              <w:rPr>
                <w:rFonts w:eastAsia="標楷體"/>
                <w:sz w:val="28"/>
                <w:szCs w:val="28"/>
              </w:rPr>
              <w:t>; Y/M/D)</w:t>
            </w:r>
          </w:p>
          <w:p w:rsidR="00D26D90" w:rsidRDefault="00124F32" w:rsidP="00124F3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  <w:szCs w:val="28"/>
              </w:rPr>
            </w:pPr>
            <w:r w:rsidRPr="0010116B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0F6C92" w:rsidRP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</w:rPr>
            </w:pPr>
          </w:p>
        </w:tc>
      </w:tr>
    </w:tbl>
    <w:p w:rsidR="00001EC2" w:rsidRPr="00D26D90" w:rsidRDefault="00001EC2" w:rsidP="000F6C92">
      <w:pPr>
        <w:ind w:leftChars="232" w:left="557"/>
        <w:rPr>
          <w:rFonts w:eastAsia="標楷體"/>
        </w:rPr>
      </w:pPr>
    </w:p>
    <w:sectPr w:rsidR="00001EC2" w:rsidRPr="00D26D90" w:rsidSect="00E44A9D">
      <w:pgSz w:w="11906" w:h="16838"/>
      <w:pgMar w:top="993" w:right="1800" w:bottom="540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6A88" w:rsidRDefault="00A76A88" w:rsidP="00354CD5">
      <w:pPr>
        <w:spacing w:line="240" w:lineRule="auto"/>
      </w:pPr>
      <w:r>
        <w:separator/>
      </w:r>
    </w:p>
  </w:endnote>
  <w:endnote w:type="continuationSeparator" w:id="0">
    <w:p w:rsidR="00A76A88" w:rsidRDefault="00A76A88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6A88" w:rsidRDefault="00A76A88" w:rsidP="00354CD5">
      <w:pPr>
        <w:spacing w:line="240" w:lineRule="auto"/>
      </w:pPr>
      <w:r>
        <w:separator/>
      </w:r>
    </w:p>
  </w:footnote>
  <w:footnote w:type="continuationSeparator" w:id="0">
    <w:p w:rsidR="00A76A88" w:rsidRDefault="00A76A88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e0MDQ0NjU3MTRW0lEKTi0uzszPAykwrQUAdS9IIiwAAAA="/>
  </w:docVars>
  <w:rsids>
    <w:rsidRoot w:val="0097289E"/>
    <w:rsid w:val="00001EC2"/>
    <w:rsid w:val="000A11D8"/>
    <w:rsid w:val="000B3CE5"/>
    <w:rsid w:val="000F6C92"/>
    <w:rsid w:val="00124F32"/>
    <w:rsid w:val="001405D3"/>
    <w:rsid w:val="00167DAB"/>
    <w:rsid w:val="00170AE1"/>
    <w:rsid w:val="001B1241"/>
    <w:rsid w:val="001E2F5C"/>
    <w:rsid w:val="00257530"/>
    <w:rsid w:val="00284DBB"/>
    <w:rsid w:val="00340E6F"/>
    <w:rsid w:val="00354CD5"/>
    <w:rsid w:val="003948FF"/>
    <w:rsid w:val="0041583E"/>
    <w:rsid w:val="005564D2"/>
    <w:rsid w:val="00621219"/>
    <w:rsid w:val="00654FCA"/>
    <w:rsid w:val="00681675"/>
    <w:rsid w:val="00687512"/>
    <w:rsid w:val="006F2DDB"/>
    <w:rsid w:val="00736EE9"/>
    <w:rsid w:val="0074704C"/>
    <w:rsid w:val="00831993"/>
    <w:rsid w:val="008846E7"/>
    <w:rsid w:val="009601C8"/>
    <w:rsid w:val="0097289E"/>
    <w:rsid w:val="00987A11"/>
    <w:rsid w:val="00A76A88"/>
    <w:rsid w:val="00B71934"/>
    <w:rsid w:val="00B8025C"/>
    <w:rsid w:val="00C06692"/>
    <w:rsid w:val="00D26D90"/>
    <w:rsid w:val="00D53903"/>
    <w:rsid w:val="00D64C74"/>
    <w:rsid w:val="00DD304B"/>
    <w:rsid w:val="00DD5BC5"/>
    <w:rsid w:val="00E44A9D"/>
    <w:rsid w:val="00E456E3"/>
    <w:rsid w:val="00E70698"/>
    <w:rsid w:val="00EB0DAA"/>
    <w:rsid w:val="00F6441E"/>
    <w:rsid w:val="00F9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8B95818-783F-4FA4-BF5F-6474FF50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D26D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5564D2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564D2"/>
  </w:style>
  <w:style w:type="character" w:customStyle="1" w:styleId="aa">
    <w:name w:val="註解文字 字元"/>
    <w:link w:val="a9"/>
    <w:uiPriority w:val="99"/>
    <w:semiHidden/>
    <w:rsid w:val="005564D2"/>
    <w:rPr>
      <w:sz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564D2"/>
    <w:rPr>
      <w:b/>
      <w:bCs/>
    </w:rPr>
  </w:style>
  <w:style w:type="character" w:customStyle="1" w:styleId="ac">
    <w:name w:val="註解主旨 字元"/>
    <w:link w:val="ab"/>
    <w:uiPriority w:val="99"/>
    <w:semiHidden/>
    <w:rsid w:val="005564D2"/>
    <w:rPr>
      <w:b/>
      <w:bCs/>
      <w:sz w:val="24"/>
    </w:rPr>
  </w:style>
  <w:style w:type="paragraph" w:styleId="ad">
    <w:name w:val="Balloon Text"/>
    <w:basedOn w:val="a"/>
    <w:link w:val="ae"/>
    <w:uiPriority w:val="99"/>
    <w:semiHidden/>
    <w:unhideWhenUsed/>
    <w:rsid w:val="005564D2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5564D2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李佳霈</cp:lastModifiedBy>
  <cp:revision>2</cp:revision>
  <cp:lastPrinted>2000-10-19T03:44:00Z</cp:lastPrinted>
  <dcterms:created xsi:type="dcterms:W3CDTF">2023-12-08T07:26:00Z</dcterms:created>
  <dcterms:modified xsi:type="dcterms:W3CDTF">2023-12-08T07:26:00Z</dcterms:modified>
</cp:coreProperties>
</file>